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logist position at [Company/Organization Name] in Colombo, Sri Lanka. As a dedicated and passionate biologist with extensive experience in ecological research, biodiversity conservation, and environmental science, I am eager to contribute my expertise to support the critical work being done in Sri Lanka’s unique and diverse ecosystems. Colombo, as a vibrant hub of scientific innovation and natural heritage, represents an ideal setting for me to apply my skills while addressing the pressing challenges facing our environment. This letter outlines my qualifications, experiences, and commitment to advancing biological research in Sri Lanka.</w:t>
      </w:r>
    </w:p>
    <w:p>
      <w:pPr>
        <w:pStyle w:val="BodyText"/>
      </w:pPr>
      <w:r>
        <w:t xml:space="preserve">My academic background in biology has been complemented by hands-on fieldwork and research projects that have deepened my understanding of ecological systems, species interactions, and conservation strategies. I hold a [Your Degree, e.g., Master’s] in Biology from [Your University], where I specialized in [specific area such as ecology, genetics, or environmental science]. During my studies, I conducted research on [specific project or topic related to Sri Lanka’s ecosystems], which further solidified my passion for protecting and studying the natural world. This experience has equipped me with the analytical and technical skills necessary to contribute effectively to your organization’s goals.</w:t>
      </w:r>
    </w:p>
    <w:p>
      <w:pPr>
        <w:pStyle w:val="BodyText"/>
      </w:pPr>
      <w:r>
        <w:t xml:space="preserve">As a Biologist, I have always been driven by a desire to understand the intricate relationships between living organisms and their environments. In my professional career, I have worked on projects ranging from [specific example: habitat restoration, wildlife monitoring, or climate change impact studies] to [another example: microbial diversity analysis or sustainable agriculture research]. These experiences have honed my ability to design experiments, collect and analyze data, and communicate findings through scientific reports and presentations. My work has consistently focused on promoting biodiversity conservation and sustainable practices—values that align closely with the mission of [Company/Organization Name] in Sri Lanka Colombo.</w:t>
      </w:r>
    </w:p>
    <w:p>
      <w:pPr>
        <w:pStyle w:val="BodyText"/>
      </w:pPr>
      <w:r>
        <w:t xml:space="preserve">Sri Lanka’s rich biodiversity, including its unique flora and fauna, is a treasure that requires dedicated stewardship. Colombo, as the commercial capital of Sri Lanka, is not only a center for economic activity but also a critical area for environmental research and policy development. I am particularly drawn to this opportunity because of the chance to contribute to initiatives that protect Sri Lanka’s natural heritage while addressing modern challenges such as urbanization, pollution, and climate change. My understanding of local ecosystems—such as the coastal mangroves, rainforests of the Central Highlands, and the biodiversity hotspots in Yala National Park—enables me to approach biological research with a contextual awareness that is vital for effective solutions.</w:t>
      </w:r>
    </w:p>
    <w:p>
      <w:pPr>
        <w:pStyle w:val="BodyText"/>
      </w:pPr>
      <w:r>
        <w:t xml:space="preserve">In Sri Lanka Colombo, I have observed how urban expansion and industrial growth threaten fragile ecosystems. As a Biologist, I am committed to bridging the gap between scientific research and practical conservation. My ability to collaborate with local communities, government agencies, and international organizations has allowed me to implement projects that balance development with environmental preservation. For instance, during my time in [previous location or project], I worked on a community-based initiative to restore degraded wetlands by engaging local stakeholders in monitoring water quality and native plant regeneration. This experience underscored the importance of integrating scientific expertise with grassroots efforts—something I am eager to bring to your team.</w:t>
      </w:r>
    </w:p>
    <w:p>
      <w:pPr>
        <w:pStyle w:val="BodyText"/>
      </w:pPr>
      <w:r>
        <w:t xml:space="preserve">What sets me apart as a Biologist is my adaptability and commitment to lifelong learning. I have stayed updated on the latest advancements in biological sciences through continuous education, workshops, and collaborations with peers. My proficiency in [specific skills such as statistical analysis software (e.g., R, SPSS), GIS mapping, or laboratory techniques] enables me to approach research with precision and innovation. Furthermore, my strong communication skills allow me to translate complex scientific concepts into accessible information for diverse audiences—whether it be through publishing peer-reviewed articles, delivering presentations to stakeholders, or educating the public about conservation efforts.</w:t>
      </w:r>
    </w:p>
    <w:p>
      <w:pPr>
        <w:pStyle w:val="BodyText"/>
      </w:pPr>
      <w:r>
        <w:t xml:space="preserve">Colombo’s dynamic environment presents both challenges and opportunities for biologists. The city’s proximity to diverse ecosystems, from the tropical forests of the southern coast to the arid zones of the north, offers a unique laboratory for studying ecological resilience and adaptation. I am particularly interested in exploring how urban biodiversity can be preserved amid rapid development and how sustainable practices can be integrated into Colombo’s growth strategies. My goal is to contribute to research that informs policy decisions, supports environmental education, and fosters a deeper appreciation for Sri Lanka’s natural resources.</w:t>
      </w:r>
    </w:p>
    <w:p>
      <w:pPr>
        <w:pStyle w:val="BodyText"/>
      </w:pPr>
      <w:r>
        <w:t xml:space="preserve">I am confident that my skills, experiences, and dedication to biological research make me a strong candidate for the Biologist position at [Company/Organization Name]. I am especially enthusiastic about the opportunity to work in Sri Lanka Colombo, where I can leverage my expertise to address local environmental issues while contributing to global scientific efforts. I would be honored to bring my passion for biology and commitment to conservation to your team.</w:t>
      </w:r>
    </w:p>
    <w:p>
      <w:pPr>
        <w:pStyle w:val="BodyText"/>
      </w:pPr>
      <w:r>
        <w:t xml:space="preserve">Thank you for considering my application. I would welcome the opportunity to discuss how my background and aspirations align with the goals of [Company/Organization Name]. Please feel free to contact me at [Your Phone Number] or [Your Email Address] at your convenience. I look forward to the possibility of contributing to your organization’s mission and making a meaningful impact in Sri Lanka Colomb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 Sri Lanka Colombo</dc:title>
  <dc:creator/>
  <dc:language>en</dc:language>
  <cp:keywords/>
  <dcterms:created xsi:type="dcterms:W3CDTF">2026-07-23T12:31:58Z</dcterms:created>
  <dcterms:modified xsi:type="dcterms:W3CDTF">2026-07-23T12:31:58Z</dcterms:modified>
</cp:coreProperties>
</file>

<file path=docProps/custom.xml><?xml version="1.0" encoding="utf-8"?>
<Properties xmlns="http://schemas.openxmlformats.org/officeDocument/2006/custom-properties" xmlns:vt="http://schemas.openxmlformats.org/officeDocument/2006/docPropsVTypes"/>
</file>